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5A1FF5">
        <w:rPr>
          <w:rFonts w:ascii="Times New Roman" w:hAnsi="Times New Roman"/>
          <w:sz w:val="20"/>
          <w:szCs w:val="20"/>
        </w:rPr>
        <w:t>11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  <w:bookmarkStart w:id="1" w:name="page1"/>
      <w:bookmarkEnd w:id="1"/>
    </w:p>
    <w:p w:rsidR="00164F72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b/>
          <w:bCs/>
          <w:sz w:val="30"/>
          <w:szCs w:val="30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5A1FF5">
        <w:rPr>
          <w:rFonts w:ascii="Times New Roman" w:hAnsi="Times New Roman"/>
          <w:b/>
          <w:bCs/>
          <w:sz w:val="30"/>
          <w:szCs w:val="30"/>
        </w:rPr>
        <w:t>CẤP BẢNG ĐIỂM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8D080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225</wp:posOffset>
            </wp:positionH>
            <wp:positionV relativeFrom="paragraph">
              <wp:posOffset>85090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5A1FF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 xml:space="preserve">Khóa: .................. </w:t>
      </w:r>
      <w:r w:rsidR="005A1FF5">
        <w:rPr>
          <w:rFonts w:ascii="Times New Roman" w:hAnsi="Times New Roman"/>
          <w:sz w:val="25"/>
          <w:szCs w:val="25"/>
        </w:rPr>
        <w:t>Ngành/Chuyên ngành:………………………………………………………….</w:t>
      </w:r>
      <w:r w:rsidR="005A1FF5" w:rsidRPr="005A1FF5">
        <w:rPr>
          <w:rFonts w:ascii="Times New Roman" w:hAnsi="Times New Roman"/>
          <w:sz w:val="25"/>
          <w:szCs w:val="25"/>
        </w:rPr>
        <w:t xml:space="preserve">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  <w:r>
        <w:rPr>
          <w:rFonts w:ascii="Times New Roman" w:hAnsi="Times New Roman"/>
          <w:sz w:val="25"/>
          <w:szCs w:val="25"/>
        </w:rPr>
        <w:t>Ngày sinh:………………..Số CMND…………………………</w:t>
      </w:r>
      <w:r w:rsidRPr="00CE349F">
        <w:rPr>
          <w:rFonts w:ascii="Times New Roman" w:hAnsi="Times New Roman"/>
          <w:sz w:val="25"/>
          <w:szCs w:val="25"/>
        </w:rPr>
        <w:t>Số điện thoại: ...........................</w:t>
      </w:r>
      <w:r>
        <w:rPr>
          <w:rFonts w:ascii="Times New Roman" w:hAnsi="Times New Roman"/>
          <w:sz w:val="25"/>
          <w:szCs w:val="25"/>
        </w:rPr>
        <w:t>..</w:t>
      </w:r>
    </w:p>
    <w:p w:rsidR="005A1FF5" w:rsidRP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ay tôi viết đơn này xin Khoa chuyên môn </w:t>
      </w:r>
      <w:r w:rsidR="005A1FF5">
        <w:rPr>
          <w:rFonts w:ascii="Times New Roman" w:hAnsi="Times New Roman"/>
          <w:sz w:val="26"/>
          <w:szCs w:val="26"/>
        </w:rPr>
        <w:t>cấp cho tôi……….bảng điểm</w:t>
      </w:r>
      <w:r w:rsidR="00496BAC">
        <w:rPr>
          <w:rFonts w:ascii="Times New Roman" w:hAnsi="Times New Roman"/>
          <w:sz w:val="26"/>
          <w:szCs w:val="26"/>
        </w:rPr>
        <w:t>:</w:t>
      </w:r>
    </w:p>
    <w:p w:rsidR="005A1FF5" w:rsidRP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Loại bảng điểm :</w:t>
      </w:r>
    </w:p>
    <w:p w:rsidR="005A1FF5" w:rsidRP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ốt nghiệp        Quá trình học tập                         Học kỳ</w:t>
      </w:r>
    </w:p>
    <w:p w:rsidR="005A1FF5" w:rsidRP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EA5A4C" w:rsidRDefault="00C2262D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ôi xin </w:t>
      </w:r>
      <w:r w:rsidR="005A1FF5">
        <w:rPr>
          <w:rFonts w:ascii="Times New Roman" w:hAnsi="Times New Roman"/>
          <w:sz w:val="26"/>
          <w:szCs w:val="26"/>
        </w:rPr>
        <w:t>chân thành cảm ơn</w:t>
      </w:r>
      <w:r>
        <w:rPr>
          <w:rFonts w:ascii="Times New Roman" w:hAnsi="Times New Roman"/>
          <w:sz w:val="26"/>
          <w:szCs w:val="26"/>
        </w:rPr>
        <w:t xml:space="preserve">.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FA4816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FA4816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FA4816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FA4816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A4816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A4816" w:rsidRPr="00CE349F" w:rsidRDefault="00FA4816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A4816" w:rsidRDefault="00FA4816" w:rsidP="00FA48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FA4816" w:rsidRDefault="00FA4816" w:rsidP="00FA48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FA4816" w:rsidRDefault="00FA4816" w:rsidP="00FA48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FA4816" w:rsidRPr="00CE349F" w:rsidRDefault="00FA4816" w:rsidP="00FA48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8D080E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="005A1FF5">
        <w:rPr>
          <w:rFonts w:ascii="Times New Roman" w:hAnsi="Times New Roman"/>
          <w:i/>
          <w:iCs/>
          <w:sz w:val="18"/>
          <w:szCs w:val="18"/>
        </w:rPr>
        <w:t>Bảng điểm của sinh viên được cấp trong thời gian 03 ngày kể từ ngày nộp đơn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QUAAnAXMCwAAAA="/>
  </w:docVars>
  <w:rsids>
    <w:rsidRoot w:val="00CE349F"/>
    <w:rsid w:val="00020A14"/>
    <w:rsid w:val="000774BF"/>
    <w:rsid w:val="000B4533"/>
    <w:rsid w:val="000E0978"/>
    <w:rsid w:val="00153674"/>
    <w:rsid w:val="00164F72"/>
    <w:rsid w:val="00172044"/>
    <w:rsid w:val="001A412F"/>
    <w:rsid w:val="001A5188"/>
    <w:rsid w:val="001F0E39"/>
    <w:rsid w:val="002F2590"/>
    <w:rsid w:val="00304CF5"/>
    <w:rsid w:val="00496BAC"/>
    <w:rsid w:val="00574273"/>
    <w:rsid w:val="00596668"/>
    <w:rsid w:val="005A1FF5"/>
    <w:rsid w:val="005E2592"/>
    <w:rsid w:val="00663732"/>
    <w:rsid w:val="0069075D"/>
    <w:rsid w:val="00721FE1"/>
    <w:rsid w:val="007731C9"/>
    <w:rsid w:val="00787111"/>
    <w:rsid w:val="007A4191"/>
    <w:rsid w:val="008D080E"/>
    <w:rsid w:val="008E66E9"/>
    <w:rsid w:val="00BF6CB3"/>
    <w:rsid w:val="00C2262D"/>
    <w:rsid w:val="00C52F7B"/>
    <w:rsid w:val="00CE349F"/>
    <w:rsid w:val="00CF0F37"/>
    <w:rsid w:val="00D4496E"/>
    <w:rsid w:val="00DC690F"/>
    <w:rsid w:val="00E24A6D"/>
    <w:rsid w:val="00EA5A4C"/>
    <w:rsid w:val="00FA4816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8:00Z</dcterms:created>
  <dcterms:modified xsi:type="dcterms:W3CDTF">2020-10-06T21:18:00Z</dcterms:modified>
</cp:coreProperties>
</file>